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9F9F2" w14:textId="77777777" w:rsidR="00E67353" w:rsidRDefault="00E67353" w:rsidP="00E67353">
      <w:pPr>
        <w:pStyle w:val="Title"/>
        <w:jc w:val="both"/>
        <w:rPr>
          <w:rFonts w:ascii="Times New Roman" w:eastAsia="Times New Roman" w:hAnsi="Times New Roman" w:cs="Times New Roman"/>
          <w:kern w:val="36"/>
          <w:sz w:val="48"/>
          <w:szCs w:val="48"/>
        </w:rPr>
      </w:pPr>
    </w:p>
    <w:p w14:paraId="1D62F77E" w14:textId="77777777" w:rsidR="00E67353" w:rsidRDefault="00E67353" w:rsidP="00E67353">
      <w:pPr>
        <w:pStyle w:val="Title"/>
        <w:jc w:val="both"/>
        <w:rPr>
          <w:rFonts w:ascii="Times New Roman" w:eastAsia="Times New Roman" w:hAnsi="Times New Roman" w:cs="Times New Roman"/>
          <w:kern w:val="36"/>
          <w:sz w:val="48"/>
          <w:szCs w:val="48"/>
        </w:rPr>
      </w:pPr>
    </w:p>
    <w:p w14:paraId="3B17C862" w14:textId="4BC69C32" w:rsidR="00E67353" w:rsidRDefault="00E67353" w:rsidP="00E67353">
      <w:pPr>
        <w:pStyle w:val="Title"/>
        <w:jc w:val="both"/>
        <w:rPr>
          <w:rFonts w:ascii="Times New Roman" w:eastAsia="Times New Roman" w:hAnsi="Times New Roman" w:cs="Times New Roman"/>
          <w:kern w:val="36"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82E148" wp14:editId="0D09783A">
                <wp:simplePos x="0" y="0"/>
                <wp:positionH relativeFrom="margin">
                  <wp:posOffset>4761230</wp:posOffset>
                </wp:positionH>
                <wp:positionV relativeFrom="page">
                  <wp:posOffset>245110</wp:posOffset>
                </wp:positionV>
                <wp:extent cx="965200" cy="77470"/>
                <wp:effectExtent l="0" t="0" r="6350" b="0"/>
                <wp:wrapNone/>
                <wp:docPr id="13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965200" cy="774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C90DE0" w14:textId="77777777" w:rsidR="00E67353" w:rsidRDefault="00E67353" w:rsidP="00E67353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82E148" id="Rectangle 13" o:spid="_x0000_s1026" style="position:absolute;left:0;text-align:left;margin-left:374.9pt;margin-top:19.3pt;width:76pt;height:6.1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" fillcolor="#4472c4 [3204]" stroked="f" strokeweight="1pt">
                <o:lock v:ext="edit" aspectratio="t"/>
                <v:textbox inset="3.6pt,,3.6pt">
                  <w:txbxContent>
                    <w:p w14:paraId="20C90DE0" w14:textId="77777777" w:rsidR="00E67353" w:rsidRDefault="00E67353" w:rsidP="00E67353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t>016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  <w:r>
        <w:rPr>
          <w:rFonts w:ascii="Times New Roman" w:eastAsia="Times New Roman" w:hAnsi="Times New Roman" w:cs="Times New Roman"/>
          <w:kern w:val="36"/>
          <w:sz w:val="48"/>
          <w:szCs w:val="48"/>
        </w:rPr>
        <w:t>COIT13229: Applied Distributed Systems</w:t>
      </w:r>
    </w:p>
    <w:p w14:paraId="1A6F1E1D" w14:textId="77777777" w:rsidR="00E67353" w:rsidRDefault="00E67353" w:rsidP="00E67353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E2EF17" w14:textId="084D8035" w:rsidR="00E67353" w:rsidRDefault="00E67353" w:rsidP="00E6735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ssignment 1: Java Client/Server Application</w:t>
      </w:r>
    </w:p>
    <w:p w14:paraId="23FB13CF" w14:textId="77777777" w:rsidR="00E67353" w:rsidRDefault="00E67353" w:rsidP="00E6735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(Individual submission)</w:t>
      </w:r>
    </w:p>
    <w:p w14:paraId="7233A67E" w14:textId="77777777" w:rsidR="00E67353" w:rsidRDefault="00E67353" w:rsidP="00E6735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8715C0" w14:textId="77777777" w:rsidR="00E67353" w:rsidRDefault="00E67353" w:rsidP="00E6735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5A48D5" w14:textId="77777777" w:rsidR="00E67353" w:rsidRDefault="00E67353" w:rsidP="00E6735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A8E44D" w14:textId="77777777" w:rsidR="00E67353" w:rsidRDefault="00E67353" w:rsidP="00E6735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4B3E67" w14:textId="77777777" w:rsidR="00E67353" w:rsidRDefault="00E67353" w:rsidP="00E6735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A5ECDB" w14:textId="77777777" w:rsidR="00E67353" w:rsidRDefault="00E67353" w:rsidP="00E851C5">
      <w:pPr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C7C55B7" w14:textId="3EEF64E2" w:rsidR="00E67353" w:rsidRPr="00E67353" w:rsidRDefault="00E67353" w:rsidP="00E67353">
      <w:pPr>
        <w:jc w:val="both"/>
        <w:rPr>
          <w:rFonts w:ascii="Times New Roman" w:hAnsi="Times New Roman" w:cs="Times New Roman"/>
          <w:sz w:val="28"/>
          <w:szCs w:val="28"/>
        </w:rPr>
      </w:pPr>
      <w:r w:rsidRPr="00E67353">
        <w:rPr>
          <w:rFonts w:ascii="Times New Roman" w:hAnsi="Times New Roman" w:cs="Times New Roman"/>
          <w:sz w:val="28"/>
          <w:szCs w:val="28"/>
        </w:rPr>
        <w:t>Submitted by</w:t>
      </w:r>
      <w:r w:rsidRPr="00E67353">
        <w:rPr>
          <w:rFonts w:ascii="Times New Roman" w:hAnsi="Times New Roman" w:cs="Times New Roman"/>
          <w:sz w:val="28"/>
          <w:szCs w:val="28"/>
        </w:rPr>
        <w:tab/>
        <w:t xml:space="preserve">Ajay Dangol (12046287) </w:t>
      </w:r>
    </w:p>
    <w:p w14:paraId="28F12440" w14:textId="77777777" w:rsidR="00E67353" w:rsidRPr="00E67353" w:rsidRDefault="00E67353" w:rsidP="00E67353">
      <w:pPr>
        <w:ind w:left="1440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46086BC3" w14:textId="77777777" w:rsidR="00E67353" w:rsidRPr="00E67353" w:rsidRDefault="00E67353" w:rsidP="00E67353">
      <w:pPr>
        <w:ind w:left="1440" w:firstLine="720"/>
        <w:jc w:val="both"/>
        <w:rPr>
          <w:rFonts w:ascii="Times New Roman" w:hAnsi="Times New Roman" w:cs="Times New Roman"/>
          <w:sz w:val="28"/>
          <w:szCs w:val="28"/>
        </w:rPr>
      </w:pPr>
    </w:p>
    <w:p w14:paraId="4C1B00BD" w14:textId="77777777" w:rsidR="00E67353" w:rsidRPr="00E67353" w:rsidRDefault="00E67353" w:rsidP="00E67353">
      <w:pPr>
        <w:jc w:val="both"/>
        <w:rPr>
          <w:rFonts w:ascii="Times New Roman" w:hAnsi="Times New Roman" w:cs="Times New Roman"/>
          <w:sz w:val="28"/>
          <w:szCs w:val="28"/>
        </w:rPr>
      </w:pPr>
      <w:r w:rsidRPr="00E67353">
        <w:rPr>
          <w:rFonts w:ascii="Times New Roman" w:hAnsi="Times New Roman" w:cs="Times New Roman"/>
          <w:sz w:val="28"/>
          <w:szCs w:val="28"/>
        </w:rPr>
        <w:t>Campus: Sydney Campus</w:t>
      </w:r>
    </w:p>
    <w:p w14:paraId="42F837E3" w14:textId="175AC999" w:rsidR="00E67353" w:rsidRPr="00E67353" w:rsidRDefault="00E67353" w:rsidP="00E67353">
      <w:pPr>
        <w:jc w:val="both"/>
        <w:rPr>
          <w:rFonts w:ascii="Times New Roman" w:hAnsi="Times New Roman" w:cs="Times New Roman"/>
          <w:sz w:val="28"/>
          <w:szCs w:val="28"/>
        </w:rPr>
      </w:pPr>
      <w:r w:rsidRPr="00E67353">
        <w:rPr>
          <w:rFonts w:ascii="Times New Roman" w:hAnsi="Times New Roman" w:cs="Times New Roman"/>
          <w:sz w:val="28"/>
          <w:szCs w:val="28"/>
        </w:rPr>
        <w:t xml:space="preserve">Lecturer/Tutor: </w:t>
      </w:r>
      <w:proofErr w:type="spellStart"/>
      <w:r w:rsidRPr="00E67353">
        <w:rPr>
          <w:rFonts w:ascii="Times New Roman" w:hAnsi="Times New Roman" w:cs="Times New Roman"/>
          <w:sz w:val="28"/>
          <w:szCs w:val="28"/>
        </w:rPr>
        <w:t>Partha</w:t>
      </w:r>
      <w:proofErr w:type="spellEnd"/>
      <w:r w:rsidRPr="00E6735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67353">
        <w:rPr>
          <w:rFonts w:ascii="Times New Roman" w:hAnsi="Times New Roman" w:cs="Times New Roman"/>
          <w:sz w:val="28"/>
          <w:szCs w:val="28"/>
        </w:rPr>
        <w:t>Gangavalli</w:t>
      </w:r>
      <w:proofErr w:type="spellEnd"/>
    </w:p>
    <w:p w14:paraId="4784E884" w14:textId="739CD700" w:rsidR="00E67353" w:rsidRDefault="00E67353" w:rsidP="00E67353">
      <w:pPr>
        <w:jc w:val="both"/>
        <w:rPr>
          <w:rStyle w:val="Strong"/>
          <w:color w:val="222222"/>
          <w:shd w:val="clear" w:color="auto" w:fill="EDF8FD"/>
        </w:rPr>
      </w:pPr>
    </w:p>
    <w:p w14:paraId="1A5942B3" w14:textId="71D03CE5" w:rsidR="00E67353" w:rsidRDefault="00E67353" w:rsidP="00E67353">
      <w:pPr>
        <w:jc w:val="both"/>
        <w:rPr>
          <w:rStyle w:val="Strong"/>
          <w:color w:val="222222"/>
          <w:sz w:val="24"/>
          <w:szCs w:val="24"/>
          <w:shd w:val="clear" w:color="auto" w:fill="EDF8FD"/>
        </w:rPr>
      </w:pPr>
    </w:p>
    <w:p w14:paraId="5CBD24BC" w14:textId="5F3730C3" w:rsidR="0039119A" w:rsidRDefault="0039119A" w:rsidP="00E67353">
      <w:pPr>
        <w:jc w:val="both"/>
        <w:rPr>
          <w:rStyle w:val="Strong"/>
          <w:color w:val="222222"/>
          <w:sz w:val="24"/>
          <w:szCs w:val="24"/>
          <w:shd w:val="clear" w:color="auto" w:fill="EDF8FD"/>
        </w:rPr>
      </w:pPr>
    </w:p>
    <w:p w14:paraId="63569B54" w14:textId="0C91D457" w:rsidR="0039119A" w:rsidRDefault="0039119A" w:rsidP="00E67353">
      <w:pPr>
        <w:jc w:val="both"/>
        <w:rPr>
          <w:rStyle w:val="Strong"/>
          <w:color w:val="222222"/>
          <w:sz w:val="24"/>
          <w:szCs w:val="24"/>
          <w:shd w:val="clear" w:color="auto" w:fill="EDF8FD"/>
        </w:rPr>
      </w:pPr>
    </w:p>
    <w:p w14:paraId="518BB385" w14:textId="7772CBB5" w:rsidR="0039119A" w:rsidRDefault="0039119A" w:rsidP="00E67353">
      <w:pPr>
        <w:jc w:val="both"/>
        <w:rPr>
          <w:rStyle w:val="Strong"/>
          <w:color w:val="222222"/>
          <w:sz w:val="24"/>
          <w:szCs w:val="24"/>
          <w:shd w:val="clear" w:color="auto" w:fill="EDF8FD"/>
        </w:rPr>
      </w:pPr>
    </w:p>
    <w:p w14:paraId="09FDC928" w14:textId="681AB44F" w:rsidR="0039119A" w:rsidRDefault="0039119A" w:rsidP="00E67353">
      <w:pPr>
        <w:jc w:val="both"/>
        <w:rPr>
          <w:rStyle w:val="Strong"/>
          <w:color w:val="222222"/>
          <w:sz w:val="24"/>
          <w:szCs w:val="24"/>
          <w:shd w:val="clear" w:color="auto" w:fill="EDF8FD"/>
        </w:rPr>
      </w:pPr>
    </w:p>
    <w:p w14:paraId="63841E0D" w14:textId="77777777" w:rsidR="0039119A" w:rsidRDefault="0039119A" w:rsidP="00E67353">
      <w:pPr>
        <w:jc w:val="both"/>
        <w:rPr>
          <w:rStyle w:val="Strong"/>
          <w:color w:val="222222"/>
          <w:sz w:val="24"/>
          <w:szCs w:val="24"/>
          <w:shd w:val="clear" w:color="auto" w:fill="EDF8FD"/>
        </w:rPr>
      </w:pPr>
    </w:p>
    <w:p w14:paraId="720C929A" w14:textId="56ABACD1" w:rsidR="009F41B2" w:rsidRPr="00E851C5" w:rsidRDefault="009F41B2" w:rsidP="00DF5C9F">
      <w:pPr>
        <w:pStyle w:val="Heading1"/>
        <w:rPr>
          <w:u w:val="single"/>
        </w:rPr>
      </w:pPr>
      <w:r w:rsidRPr="00E851C5">
        <w:rPr>
          <w:u w:val="single"/>
        </w:rPr>
        <w:lastRenderedPageBreak/>
        <w:t>Report on Assessment 1</w:t>
      </w:r>
    </w:p>
    <w:p w14:paraId="48538608" w14:textId="77777777" w:rsidR="009F41B2" w:rsidRPr="00DF5C9F" w:rsidRDefault="009F41B2" w:rsidP="00C07322">
      <w:pPr>
        <w:jc w:val="both"/>
        <w:rPr>
          <w:rFonts w:ascii="Arial" w:hAnsi="Arial" w:cs="Arial"/>
          <w:sz w:val="28"/>
          <w:szCs w:val="28"/>
        </w:rPr>
      </w:pPr>
    </w:p>
    <w:p w14:paraId="117AD996" w14:textId="1A4C0946" w:rsidR="00E21985" w:rsidRPr="00DF5C9F" w:rsidRDefault="00EB55B7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sz w:val="28"/>
          <w:szCs w:val="28"/>
        </w:rPr>
        <w:t xml:space="preserve">First locate the file Assessment1.zip and unzip it. You will see several files, 7 files altogether i.e. Member.txt, Member.java, TCPClient.java, TCPServer.java, UDPClient.java and UDPServer.java. </w:t>
      </w:r>
    </w:p>
    <w:p w14:paraId="4EF2F16D" w14:textId="78C10C1C" w:rsidR="00EB55B7" w:rsidRPr="00DF5C9F" w:rsidRDefault="00030DE9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58D898AA" wp14:editId="20FA7679">
            <wp:simplePos x="0" y="0"/>
            <wp:positionH relativeFrom="margin">
              <wp:align>left</wp:align>
            </wp:positionH>
            <wp:positionV relativeFrom="paragraph">
              <wp:posOffset>802005</wp:posOffset>
            </wp:positionV>
            <wp:extent cx="3822065" cy="2209800"/>
            <wp:effectExtent l="0" t="0" r="6985" b="0"/>
            <wp:wrapTopAndBottom/>
            <wp:docPr id="1" name="Picture 1" descr="C:\WINDOWS\system32\cmd.ex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97CE105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55B7" w:rsidRPr="00DF5C9F">
        <w:rPr>
          <w:rFonts w:ascii="Arial" w:hAnsi="Arial" w:cs="Arial"/>
          <w:sz w:val="28"/>
          <w:szCs w:val="28"/>
        </w:rPr>
        <w:t>Then first open the file TCPServer.java and then compile going to tools menu then external tools or you can use the shortcut key “Ctrl+1” and then run the file using the shortcut key “Ctrl+2”. You will see a black window.</w:t>
      </w:r>
    </w:p>
    <w:p w14:paraId="0342370B" w14:textId="6193A8D6" w:rsidR="00030DE9" w:rsidRPr="00DF5C9F" w:rsidRDefault="00030DE9" w:rsidP="00C07322">
      <w:pPr>
        <w:jc w:val="both"/>
        <w:rPr>
          <w:rFonts w:ascii="Arial" w:hAnsi="Arial" w:cs="Arial"/>
          <w:sz w:val="28"/>
          <w:szCs w:val="28"/>
        </w:rPr>
      </w:pPr>
    </w:p>
    <w:p w14:paraId="055CD3E4" w14:textId="439FD3CD" w:rsidR="00EB55B7" w:rsidRPr="00DF5C9F" w:rsidRDefault="00EB55B7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sz w:val="28"/>
          <w:szCs w:val="28"/>
        </w:rPr>
        <w:t xml:space="preserve">After this open the file TCPClient.java and then compile and the run the code. You will then be asked to enter the </w:t>
      </w:r>
      <w:r w:rsidR="001E4CEE" w:rsidRPr="00DF5C9F">
        <w:rPr>
          <w:rFonts w:ascii="Arial" w:hAnsi="Arial" w:cs="Arial"/>
          <w:sz w:val="28"/>
          <w:szCs w:val="28"/>
        </w:rPr>
        <w:t>details of the member. The you can see the message “Receiving data from the client” on the TCP Server’s black window.</w:t>
      </w:r>
    </w:p>
    <w:p w14:paraId="658D4320" w14:textId="57BD4874" w:rsidR="00030DE9" w:rsidRPr="00DF5C9F" w:rsidRDefault="00030DE9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75CF54A" wp14:editId="44113946">
            <wp:extent cx="3375660" cy="23274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97C662F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2854" cy="233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1687A" w14:textId="2BD365C2" w:rsidR="00030DE9" w:rsidRPr="00DF5C9F" w:rsidRDefault="00030DE9" w:rsidP="00C07322">
      <w:pPr>
        <w:jc w:val="both"/>
        <w:rPr>
          <w:rFonts w:ascii="Arial" w:hAnsi="Arial" w:cs="Arial"/>
          <w:sz w:val="28"/>
          <w:szCs w:val="28"/>
        </w:rPr>
      </w:pPr>
    </w:p>
    <w:p w14:paraId="67F386C3" w14:textId="6E89C232" w:rsidR="00030DE9" w:rsidRPr="00DF5C9F" w:rsidRDefault="00030DE9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5DF4926" wp14:editId="521E46AA">
            <wp:extent cx="4755292" cy="342929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7C427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5292" cy="342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BDB38" w14:textId="30A36188" w:rsidR="00030DE9" w:rsidRPr="00DF5C9F" w:rsidRDefault="00030DE9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30B9D0C" wp14:editId="52C37D1B">
            <wp:extent cx="5943600" cy="338201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97C5C16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16764" w14:textId="31CB891C" w:rsidR="00030DE9" w:rsidRPr="00DF5C9F" w:rsidRDefault="00030DE9" w:rsidP="00C07322">
      <w:pPr>
        <w:jc w:val="both"/>
        <w:rPr>
          <w:rFonts w:ascii="Arial" w:hAnsi="Arial" w:cs="Arial"/>
          <w:sz w:val="28"/>
          <w:szCs w:val="28"/>
        </w:rPr>
      </w:pPr>
    </w:p>
    <w:p w14:paraId="6198A407" w14:textId="1D779404" w:rsidR="00852448" w:rsidRPr="00DF5C9F" w:rsidRDefault="00852448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0F761521" wp14:editId="54C989DB">
            <wp:extent cx="2979678" cy="221761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97C8F53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9678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E3BFF" w14:textId="77777777" w:rsidR="00852448" w:rsidRPr="00DF5C9F" w:rsidRDefault="00852448" w:rsidP="00C07322">
      <w:pPr>
        <w:jc w:val="both"/>
        <w:rPr>
          <w:rFonts w:ascii="Arial" w:hAnsi="Arial" w:cs="Arial"/>
          <w:sz w:val="28"/>
          <w:szCs w:val="28"/>
        </w:rPr>
      </w:pPr>
    </w:p>
    <w:p w14:paraId="1043D82D" w14:textId="03F7EA05" w:rsidR="001E4CEE" w:rsidRPr="00DF5C9F" w:rsidRDefault="001E4CEE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sz w:val="28"/>
          <w:szCs w:val="28"/>
        </w:rPr>
        <w:t>You can enter the details of multiple clients as TCP Server can accept connection from more than one TCP Client.</w:t>
      </w:r>
      <w:r w:rsidR="00766A27" w:rsidRPr="00DF5C9F">
        <w:rPr>
          <w:rFonts w:ascii="Arial" w:hAnsi="Arial" w:cs="Arial"/>
          <w:sz w:val="28"/>
          <w:szCs w:val="28"/>
        </w:rPr>
        <w:t xml:space="preserve"> Here I have entered details of 4 members</w:t>
      </w:r>
      <w:r w:rsidR="00484E49" w:rsidRPr="00DF5C9F">
        <w:rPr>
          <w:rFonts w:ascii="Arial" w:hAnsi="Arial" w:cs="Arial"/>
          <w:sz w:val="28"/>
          <w:szCs w:val="28"/>
        </w:rPr>
        <w:t xml:space="preserve">. </w:t>
      </w:r>
    </w:p>
    <w:p w14:paraId="428BF59A" w14:textId="52BA86BA" w:rsidR="00766A27" w:rsidRPr="00DF5C9F" w:rsidRDefault="001E4CEE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sz w:val="28"/>
          <w:szCs w:val="28"/>
        </w:rPr>
        <w:t>After this, TCP Server creates a file named “member.txt” and “</w:t>
      </w:r>
      <w:proofErr w:type="spellStart"/>
      <w:r w:rsidRPr="00DF5C9F">
        <w:rPr>
          <w:rFonts w:ascii="Arial" w:hAnsi="Arial" w:cs="Arial"/>
          <w:sz w:val="28"/>
          <w:szCs w:val="28"/>
        </w:rPr>
        <w:t>memberlistObject</w:t>
      </w:r>
      <w:proofErr w:type="spellEnd"/>
      <w:r w:rsidRPr="00DF5C9F">
        <w:rPr>
          <w:rFonts w:ascii="Arial" w:hAnsi="Arial" w:cs="Arial"/>
          <w:sz w:val="28"/>
          <w:szCs w:val="28"/>
        </w:rPr>
        <w:t>” and writes the data to the file “member.txt” then the TCP Server convert</w:t>
      </w:r>
      <w:r w:rsidR="00766A27" w:rsidRPr="00DF5C9F">
        <w:rPr>
          <w:rFonts w:ascii="Arial" w:hAnsi="Arial" w:cs="Arial"/>
          <w:sz w:val="28"/>
          <w:szCs w:val="28"/>
        </w:rPr>
        <w:t>s</w:t>
      </w:r>
      <w:r w:rsidRPr="00DF5C9F">
        <w:rPr>
          <w:rFonts w:ascii="Arial" w:hAnsi="Arial" w:cs="Arial"/>
          <w:sz w:val="28"/>
          <w:szCs w:val="28"/>
        </w:rPr>
        <w:t xml:space="preserve"> text to object</w:t>
      </w:r>
      <w:r w:rsidR="00766A27" w:rsidRPr="00DF5C9F">
        <w:rPr>
          <w:rFonts w:ascii="Arial" w:hAnsi="Arial" w:cs="Arial"/>
          <w:sz w:val="28"/>
          <w:szCs w:val="28"/>
        </w:rPr>
        <w:t xml:space="preserve"> in every two seconds and writes it to object file “</w:t>
      </w:r>
      <w:proofErr w:type="spellStart"/>
      <w:r w:rsidR="00766A27" w:rsidRPr="00DF5C9F">
        <w:rPr>
          <w:rFonts w:ascii="Arial" w:hAnsi="Arial" w:cs="Arial"/>
          <w:sz w:val="28"/>
          <w:szCs w:val="28"/>
        </w:rPr>
        <w:t>memberlistObject</w:t>
      </w:r>
      <w:proofErr w:type="spellEnd"/>
      <w:r w:rsidR="00766A27" w:rsidRPr="00DF5C9F">
        <w:rPr>
          <w:rFonts w:ascii="Arial" w:hAnsi="Arial" w:cs="Arial"/>
          <w:sz w:val="28"/>
          <w:szCs w:val="28"/>
        </w:rPr>
        <w:t>”.</w:t>
      </w:r>
    </w:p>
    <w:p w14:paraId="58CF6430" w14:textId="5E887A04" w:rsidR="00852448" w:rsidRPr="00DF5C9F" w:rsidRDefault="00852448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4BDCFEF" wp14:editId="12A25B1F">
            <wp:extent cx="5265420" cy="2031912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97C2E82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909" cy="2040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30327" w14:textId="48E8360B" w:rsidR="00852448" w:rsidRPr="00DF5C9F" w:rsidRDefault="00852448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0F6E22B5" wp14:editId="6A1611C1">
            <wp:extent cx="6394450" cy="89916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97C8CEC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6117" cy="91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C6F36" w14:textId="6BD27364" w:rsidR="00766A27" w:rsidRPr="00DF5C9F" w:rsidRDefault="00766A27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sz w:val="28"/>
          <w:szCs w:val="28"/>
        </w:rPr>
        <w:t xml:space="preserve">Similarly, open the file named UDPServer.java followed by compile and run.  Likewise, open the file UDPClient.java and then compile and run it. </w:t>
      </w:r>
    </w:p>
    <w:p w14:paraId="03A1B90B" w14:textId="6AD12DF4" w:rsidR="00852448" w:rsidRPr="00DF5C9F" w:rsidRDefault="00852448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72BADAE8" wp14:editId="3F66EE4F">
            <wp:extent cx="4099915" cy="24843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7C269D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CE100" w14:textId="0756B661" w:rsidR="00852448" w:rsidRPr="00DF5C9F" w:rsidRDefault="00852448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D13F4C2" wp14:editId="01F3F6FB">
            <wp:extent cx="2796782" cy="1280271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7CD675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6782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F9DB8" w14:textId="77777777" w:rsidR="00C07322" w:rsidRPr="00DF5C9F" w:rsidRDefault="00852448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23FF70A0" wp14:editId="0509F144">
            <wp:simplePos x="914400" y="4907280"/>
            <wp:positionH relativeFrom="column">
              <wp:align>left</wp:align>
            </wp:positionH>
            <wp:positionV relativeFrom="paragraph">
              <wp:align>top</wp:align>
            </wp:positionV>
            <wp:extent cx="3627434" cy="2667231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97CEDF8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26672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6CA82F" w14:textId="77777777" w:rsidR="00C07322" w:rsidRPr="00DF5C9F" w:rsidRDefault="00C07322" w:rsidP="00C07322">
      <w:pPr>
        <w:rPr>
          <w:rFonts w:ascii="Arial" w:hAnsi="Arial" w:cs="Arial"/>
          <w:sz w:val="28"/>
          <w:szCs w:val="28"/>
        </w:rPr>
      </w:pPr>
    </w:p>
    <w:p w14:paraId="44F953F6" w14:textId="77777777" w:rsidR="00C07322" w:rsidRPr="00DF5C9F" w:rsidRDefault="00C07322" w:rsidP="00C07322">
      <w:pPr>
        <w:rPr>
          <w:rFonts w:ascii="Arial" w:hAnsi="Arial" w:cs="Arial"/>
          <w:sz w:val="28"/>
          <w:szCs w:val="28"/>
        </w:rPr>
      </w:pPr>
    </w:p>
    <w:p w14:paraId="05C75860" w14:textId="77777777" w:rsidR="00C07322" w:rsidRPr="00DF5C9F" w:rsidRDefault="00C07322" w:rsidP="00C07322">
      <w:pPr>
        <w:rPr>
          <w:rFonts w:ascii="Arial" w:hAnsi="Arial" w:cs="Arial"/>
          <w:sz w:val="28"/>
          <w:szCs w:val="28"/>
        </w:rPr>
      </w:pPr>
    </w:p>
    <w:p w14:paraId="58101497" w14:textId="77777777" w:rsidR="00C07322" w:rsidRPr="00DF5C9F" w:rsidRDefault="00C07322" w:rsidP="00C07322">
      <w:pPr>
        <w:rPr>
          <w:rFonts w:ascii="Arial" w:hAnsi="Arial" w:cs="Arial"/>
          <w:sz w:val="28"/>
          <w:szCs w:val="28"/>
        </w:rPr>
      </w:pPr>
    </w:p>
    <w:p w14:paraId="29DE0C19" w14:textId="77777777" w:rsidR="00C07322" w:rsidRPr="00DF5C9F" w:rsidRDefault="00C07322" w:rsidP="00C07322">
      <w:pPr>
        <w:rPr>
          <w:rFonts w:ascii="Arial" w:hAnsi="Arial" w:cs="Arial"/>
          <w:sz w:val="28"/>
          <w:szCs w:val="28"/>
        </w:rPr>
      </w:pPr>
    </w:p>
    <w:p w14:paraId="25BEF8A7" w14:textId="77777777" w:rsidR="00C07322" w:rsidRPr="00DF5C9F" w:rsidRDefault="00C07322" w:rsidP="00C07322">
      <w:pPr>
        <w:rPr>
          <w:rFonts w:ascii="Arial" w:hAnsi="Arial" w:cs="Arial"/>
          <w:sz w:val="28"/>
          <w:szCs w:val="28"/>
        </w:rPr>
      </w:pPr>
    </w:p>
    <w:p w14:paraId="3EBE29D0" w14:textId="77777777" w:rsidR="00C07322" w:rsidRPr="00DF5C9F" w:rsidRDefault="00C07322" w:rsidP="00C07322">
      <w:pPr>
        <w:jc w:val="both"/>
        <w:rPr>
          <w:rFonts w:ascii="Arial" w:hAnsi="Arial" w:cs="Arial"/>
          <w:sz w:val="28"/>
          <w:szCs w:val="28"/>
        </w:rPr>
      </w:pPr>
    </w:p>
    <w:p w14:paraId="249F6DC0" w14:textId="2A55F5A9" w:rsidR="00852448" w:rsidRPr="00DF5C9F" w:rsidRDefault="00C07322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sz w:val="28"/>
          <w:szCs w:val="28"/>
        </w:rPr>
        <w:br w:type="textWrapping" w:clear="all"/>
      </w:r>
    </w:p>
    <w:p w14:paraId="7D7DEC19" w14:textId="0E59F72F" w:rsidR="001E4CEE" w:rsidRPr="00DF5C9F" w:rsidRDefault="00766A27" w:rsidP="00C07322">
      <w:pPr>
        <w:jc w:val="both"/>
        <w:rPr>
          <w:rFonts w:ascii="Arial" w:hAnsi="Arial" w:cs="Arial"/>
          <w:sz w:val="28"/>
          <w:szCs w:val="28"/>
        </w:rPr>
      </w:pPr>
      <w:r w:rsidRPr="00DF5C9F">
        <w:rPr>
          <w:rFonts w:ascii="Arial" w:hAnsi="Arial" w:cs="Arial"/>
          <w:sz w:val="28"/>
          <w:szCs w:val="28"/>
        </w:rPr>
        <w:t xml:space="preserve"> </w:t>
      </w:r>
    </w:p>
    <w:sectPr w:rsidR="001E4CEE" w:rsidRPr="00DF5C9F" w:rsidSect="00E851C5">
      <w:footerReference w:type="default" r:id="rId1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C0A8F6" w14:textId="77777777" w:rsidR="00260D60" w:rsidRDefault="00260D60" w:rsidP="00E67353">
      <w:pPr>
        <w:spacing w:after="0" w:line="240" w:lineRule="auto"/>
      </w:pPr>
      <w:r>
        <w:separator/>
      </w:r>
    </w:p>
  </w:endnote>
  <w:endnote w:type="continuationSeparator" w:id="0">
    <w:p w14:paraId="7C06879C" w14:textId="77777777" w:rsidR="00260D60" w:rsidRDefault="00260D60" w:rsidP="00E673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411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324D18" w14:textId="60821F99" w:rsidR="00E851C5" w:rsidRDefault="00E85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A21E50" w14:textId="77777777" w:rsidR="00E851C5" w:rsidRDefault="00E85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7CDC1" w14:textId="77777777" w:rsidR="00260D60" w:rsidRDefault="00260D60" w:rsidP="00E67353">
      <w:pPr>
        <w:spacing w:after="0" w:line="240" w:lineRule="auto"/>
      </w:pPr>
      <w:r>
        <w:separator/>
      </w:r>
    </w:p>
  </w:footnote>
  <w:footnote w:type="continuationSeparator" w:id="0">
    <w:p w14:paraId="3DD41B11" w14:textId="77777777" w:rsidR="00260D60" w:rsidRDefault="00260D60" w:rsidP="00E673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NTa0tLQwNjIyNzNS0lEKTi0uzszPAykwrAUA0eXSmiwAAAA="/>
  </w:docVars>
  <w:rsids>
    <w:rsidRoot w:val="00EB55B7"/>
    <w:rsid w:val="00030DE9"/>
    <w:rsid w:val="001E4CEE"/>
    <w:rsid w:val="00260D60"/>
    <w:rsid w:val="0039119A"/>
    <w:rsid w:val="003E6765"/>
    <w:rsid w:val="00484E49"/>
    <w:rsid w:val="00766A27"/>
    <w:rsid w:val="007E2422"/>
    <w:rsid w:val="00852448"/>
    <w:rsid w:val="009F41B2"/>
    <w:rsid w:val="00C07322"/>
    <w:rsid w:val="00DF5C9F"/>
    <w:rsid w:val="00E21985"/>
    <w:rsid w:val="00E67353"/>
    <w:rsid w:val="00E851C5"/>
    <w:rsid w:val="00EB5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F1520"/>
  <w15:chartTrackingRefBased/>
  <w15:docId w15:val="{E159A0A1-3718-4724-9FE6-5295165A1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41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0D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DE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F41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E67353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E67353"/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E67353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7353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E67353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67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7353"/>
  </w:style>
  <w:style w:type="paragraph" w:styleId="Footer">
    <w:name w:val="footer"/>
    <w:basedOn w:val="Normal"/>
    <w:link w:val="FooterChar"/>
    <w:uiPriority w:val="99"/>
    <w:unhideWhenUsed/>
    <w:rsid w:val="00E673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7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5" Type="http://schemas.openxmlformats.org/officeDocument/2006/relationships/endnotes" Target="endnotes.xml"/><Relationship Id="rId15" Type="http://schemas.openxmlformats.org/officeDocument/2006/relationships/image" Target="media/image10.tmp"/><Relationship Id="rId10" Type="http://schemas.openxmlformats.org/officeDocument/2006/relationships/image" Target="media/image5.tmp"/><Relationship Id="rId4" Type="http://schemas.openxmlformats.org/officeDocument/2006/relationships/footnotes" Target="footnotes.xml"/><Relationship Id="rId9" Type="http://schemas.openxmlformats.org/officeDocument/2006/relationships/image" Target="media/image4.tmp"/><Relationship Id="rId14" Type="http://schemas.openxmlformats.org/officeDocument/2006/relationships/image" Target="media/image9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Dangol</dc:creator>
  <cp:keywords/>
  <dc:description/>
  <cp:lastModifiedBy>Ajay Dangol</cp:lastModifiedBy>
  <cp:revision>9</cp:revision>
  <dcterms:created xsi:type="dcterms:W3CDTF">2019-05-01T02:59:00Z</dcterms:created>
  <dcterms:modified xsi:type="dcterms:W3CDTF">2019-05-01T04:11:00Z</dcterms:modified>
</cp:coreProperties>
</file>